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tal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taly received a score of 91.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tal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taly received a score of</w:t>
      </w:r>
      <w:r>
        <w:t xml:space="preserve"> </w:t>
      </w:r>
      <w:r>
        <w:rPr>
          <w:bCs/>
          <w:b/>
        </w:rPr>
        <w:t xml:space="preserve">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taly received a score of 8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taly received a score of 77.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taly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tal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tal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taly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tal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tal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tal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tal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taly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tal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tal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tal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taly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tal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tal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tal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tal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tal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tal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tal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tal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tal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tal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tal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tal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tal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tal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tal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tal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tal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1, 1993, 1995,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12,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9:05Z</dcterms:created>
  <dcterms:modified xsi:type="dcterms:W3CDTF">2024-01-16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taly Country Report</vt:lpwstr>
  </property>
</Properties>
</file>